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613F8E">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011D5B4" w14:textId="5C67E3FF" w:rsidR="00FF51F3" w:rsidRDefault="005941EA" w:rsidP="00FF51F3">
            <w:pPr>
              <w:pStyle w:val="TableParagraph"/>
              <w:rPr>
                <w:b w:val="0"/>
              </w:rPr>
            </w:pPr>
            <w:r>
              <w:rPr>
                <w:bCs w:val="0"/>
              </w:rPr>
              <w:t xml:space="preserve">Land at </w:t>
            </w:r>
            <w:r w:rsidR="00B8782D">
              <w:rPr>
                <w:bCs w:val="0"/>
              </w:rPr>
              <w:t>Leicester Road</w:t>
            </w:r>
            <w:r w:rsidR="00D81BA4">
              <w:rPr>
                <w:bCs w:val="0"/>
              </w:rPr>
              <w:t xml:space="preserve"> and Bluebell Drive</w:t>
            </w:r>
          </w:p>
          <w:p w14:paraId="55BF9557" w14:textId="77777777" w:rsidR="00613F8E" w:rsidRDefault="00613F8E" w:rsidP="00FF51F3">
            <w:pPr>
              <w:pStyle w:val="TableParagraph"/>
              <w:rPr>
                <w:b w:val="0"/>
                <w:highlight w:val="yellow"/>
              </w:rPr>
            </w:pPr>
          </w:p>
          <w:p w14:paraId="2196A9AD" w14:textId="5ECCE7BE" w:rsidR="00453E94" w:rsidRPr="002A5C58" w:rsidRDefault="004C7105" w:rsidP="002A5C58">
            <w:pPr>
              <w:pStyle w:val="TableParagraph"/>
              <w:rPr>
                <w:bCs w:val="0"/>
              </w:rPr>
            </w:pPr>
            <w:r w:rsidRPr="002A5C58">
              <w:rPr>
                <w:bCs w:val="0"/>
              </w:rPr>
              <w:t xml:space="preserve">HBBC name for </w:t>
            </w:r>
            <w:r w:rsidR="002A5C58" w:rsidRPr="002A5C58">
              <w:rPr>
                <w:bCs w:val="0"/>
              </w:rPr>
              <w:t>the part at the junction of Highway Close and Leicester Road is Highway Close Open Space.</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43369A61"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716582AB" w:rsidR="00FF51F3" w:rsidRPr="00357C6E" w:rsidRDefault="00370822" w:rsidP="00E05324">
            <w:pPr>
              <w:pStyle w:val="TableParagraph"/>
              <w:rPr>
                <w:bCs w:val="0"/>
              </w:rPr>
            </w:pPr>
            <w:r>
              <w:rPr>
                <w:bCs w:val="0"/>
              </w:rPr>
              <w:t>LCC – partly in road parcel.</w:t>
            </w:r>
            <w:r w:rsidR="00D4437D">
              <w:rPr>
                <w:bCs w:val="0"/>
              </w:rPr>
              <w:t xml:space="preserve"> Some possibly GPC</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15B8866E" w:rsidR="00FF51F3" w:rsidRPr="004425C3" w:rsidRDefault="00B47438"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34EE5178" w:rsidR="00FF51F3" w:rsidRPr="004425C3" w:rsidRDefault="00B47438" w:rsidP="00976754">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4A47CDA" w14:textId="517BC295" w:rsidR="008D761E" w:rsidRDefault="00B47438" w:rsidP="00FF51F3">
            <w:pPr>
              <w:pStyle w:val="TableParagraph"/>
              <w:rPr>
                <w:b w:val="0"/>
                <w:i/>
                <w:noProof/>
                <w:lang w:eastAsia="en-GB"/>
              </w:rPr>
            </w:pPr>
            <w:r>
              <w:rPr>
                <w:bCs w:val="0"/>
                <w:iCs/>
              </w:rPr>
              <w:t>Attached</w:t>
            </w: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1E4DF3">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68560891"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2B66E4">
              <w:rPr>
                <w:bCs w:val="0"/>
              </w:rPr>
              <w:t>Groby</w:t>
            </w:r>
            <w:r w:rsidR="00885A17" w:rsidRPr="00593AA2">
              <w:rPr>
                <w:bCs w:val="0"/>
              </w:rPr>
              <w:t xml:space="preserve"> village</w:t>
            </w:r>
            <w:r w:rsidR="001E4DF3">
              <w:rPr>
                <w:bCs w:val="0"/>
              </w:rPr>
              <w:t>.</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372157FF" w:rsidR="00FF51F3" w:rsidRPr="00095394" w:rsidRDefault="00095394" w:rsidP="00FF51F3">
            <w:pPr>
              <w:pStyle w:val="TableParagraph"/>
              <w:rPr>
                <w:bCs w:val="0"/>
              </w:rPr>
            </w:pPr>
            <w:r w:rsidRPr="00095394">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209C617" w14:textId="536AC891" w:rsidR="00FD14FC" w:rsidRPr="006F34A5" w:rsidRDefault="006F34A5" w:rsidP="006F34A5">
            <w:pPr>
              <w:pStyle w:val="TableParagraph"/>
              <w:ind w:left="0"/>
              <w:rPr>
                <w:bCs w:val="0"/>
              </w:rPr>
            </w:pPr>
            <w:r w:rsidRPr="006F34A5">
              <w:rPr>
                <w:bCs w:val="0"/>
              </w:rPr>
              <w:t>0.48 hectare</w:t>
            </w:r>
          </w:p>
          <w:p w14:paraId="5994961F" w14:textId="79163842" w:rsidR="00FF51F3" w:rsidRPr="00286901" w:rsidRDefault="006F34A5" w:rsidP="00161536">
            <w:pPr>
              <w:pStyle w:val="TableParagraph"/>
              <w:ind w:left="0"/>
              <w:rPr>
                <w:bCs w:val="0"/>
              </w:rPr>
            </w:pPr>
            <w:r>
              <w:rPr>
                <w:bCs w:val="0"/>
              </w:rPr>
              <w:t>(0.30 + 0.08 + 0.06 + 0.04)</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8235D6">
        <w:trPr>
          <w:trHeight w:hRule="exact" w:val="1588"/>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ED9455F" w14:textId="4A1691F3" w:rsidR="0012774A" w:rsidRPr="0069658A" w:rsidRDefault="0012774A" w:rsidP="003320CC">
            <w:pPr>
              <w:pStyle w:val="TableParagraph"/>
            </w:pPr>
            <w:r w:rsidRPr="0069658A">
              <w:t xml:space="preserve">Yes. The site is well-connected to the surrounding residential </w:t>
            </w:r>
            <w:r w:rsidR="00991A09" w:rsidRPr="0069658A">
              <w:t xml:space="preserve">and commercial area and may be accessed on foot from </w:t>
            </w:r>
            <w:r w:rsidR="006219CF">
              <w:t xml:space="preserve">Leicester Road (LE6 0DP), </w:t>
            </w:r>
            <w:r w:rsidR="00914611">
              <w:t xml:space="preserve">Marston Drive (LE6 0DP), </w:t>
            </w:r>
            <w:r w:rsidR="0087342B">
              <w:t xml:space="preserve">Highway Close (LE6 0PL), and Bluebell Drive (LE6 </w:t>
            </w:r>
            <w:r w:rsidR="00D815F1">
              <w:t>0AX)</w:t>
            </w:r>
            <w:r w:rsidR="0069658A" w:rsidRPr="0069658A">
              <w:t>.</w:t>
            </w:r>
          </w:p>
          <w:p w14:paraId="7B352EF2" w14:textId="77777777" w:rsidR="0012774A" w:rsidRDefault="0012774A" w:rsidP="003320CC">
            <w:pPr>
              <w:pStyle w:val="TableParagraph"/>
              <w:rPr>
                <w:b w:val="0"/>
                <w:bCs w:val="0"/>
              </w:rPr>
            </w:pPr>
          </w:p>
          <w:p w14:paraId="496C0665" w14:textId="0F88C20D" w:rsidR="003320CC" w:rsidRPr="002D4FC5" w:rsidRDefault="00E64464" w:rsidP="003320CC">
            <w:pPr>
              <w:pStyle w:val="TableParagraph"/>
              <w:rPr>
                <w:b w:val="0"/>
                <w:bCs w:val="0"/>
              </w:rPr>
            </w:pPr>
            <w:r>
              <w:t xml:space="preserve">The </w:t>
            </w:r>
            <w:r w:rsidR="00D0639B">
              <w:t xml:space="preserve">copse, </w:t>
            </w:r>
            <w:r>
              <w:t xml:space="preserve">open </w:t>
            </w:r>
            <w:r w:rsidR="00C24C36">
              <w:t xml:space="preserve">grassed </w:t>
            </w:r>
            <w:r>
              <w:t>space</w:t>
            </w:r>
            <w:r w:rsidR="004F12B7">
              <w:t xml:space="preserve"> </w:t>
            </w:r>
            <w:r w:rsidR="0012774A">
              <w:t>and landscaping</w:t>
            </w:r>
            <w:r>
              <w:t xml:space="preserve"> provide</w:t>
            </w:r>
            <w:r w:rsidR="00C24C36">
              <w:t>s a visual respite from the surrounding residential developmen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D039FD">
        <w:trPr>
          <w:trHeight w:hRule="exact" w:val="572"/>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19A82951" w:rsidR="00031AB4" w:rsidRPr="00C25ADD" w:rsidRDefault="00C25ADD" w:rsidP="00CD6F46">
            <w:pPr>
              <w:pStyle w:val="TableParagraph"/>
              <w:rPr>
                <w:bCs w:val="0"/>
              </w:rPr>
            </w:pPr>
            <w:r w:rsidRPr="00BD6F9B">
              <w:rPr>
                <w:bCs w:val="0"/>
              </w:rPr>
              <w:t>Yes.</w:t>
            </w:r>
            <w:r w:rsidR="00D45FD9" w:rsidRPr="00BD6F9B">
              <w:rPr>
                <w:bCs w:val="0"/>
              </w:rPr>
              <w:t xml:space="preserve"> The nearest accessible </w:t>
            </w:r>
            <w:r w:rsidR="00B25891" w:rsidRPr="00BD6F9B">
              <w:rPr>
                <w:bCs w:val="0"/>
              </w:rPr>
              <w:t xml:space="preserve">natural green space larger than 2 hectares is more than </w:t>
            </w:r>
            <w:r w:rsidR="00BD6F9B" w:rsidRPr="00BD6F9B">
              <w:rPr>
                <w:bCs w:val="0"/>
              </w:rPr>
              <w:t>300 m (5 minutes) walk away.</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462C67">
        <w:trPr>
          <w:trHeight w:hRule="exact" w:val="1474"/>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28F22FCB" w:rsidR="00FF51F3" w:rsidRPr="00791719" w:rsidRDefault="0083771D" w:rsidP="00791719">
            <w:pPr>
              <w:pStyle w:val="TableParagraph"/>
              <w:rPr>
                <w:b w:val="0"/>
              </w:rPr>
            </w:pPr>
            <w:r w:rsidRPr="000B3420">
              <w:rPr>
                <w:bCs w:val="0"/>
              </w:rPr>
              <w:t xml:space="preserve">The nearest residences are in Groby village adjacent to </w:t>
            </w:r>
            <w:r w:rsidR="00262F41">
              <w:rPr>
                <w:bCs w:val="0"/>
              </w:rPr>
              <w:t>all</w:t>
            </w:r>
            <w:r w:rsidR="00916FEC">
              <w:rPr>
                <w:bCs w:val="0"/>
              </w:rPr>
              <w:t xml:space="preserve"> sides</w:t>
            </w:r>
            <w:r w:rsidR="005F0265">
              <w:rPr>
                <w:bCs w:val="0"/>
              </w:rPr>
              <w:t xml:space="preserve"> of the site.</w:t>
            </w:r>
            <w:r w:rsidR="00791719">
              <w:t xml:space="preserve"> </w:t>
            </w:r>
            <w:r w:rsidRPr="000B3420">
              <w:rPr>
                <w:bCs w:val="0"/>
              </w:rPr>
              <w:t>All Groby village residences</w:t>
            </w:r>
            <w:r w:rsidR="00AF296A" w:rsidRPr="000B3420">
              <w:rPr>
                <w:bCs w:val="0"/>
              </w:rPr>
              <w:t xml:space="preserve"> are less than </w:t>
            </w:r>
            <w:r w:rsidR="00FE78DC" w:rsidRPr="000B3420">
              <w:rPr>
                <w:bCs w:val="0"/>
              </w:rPr>
              <w:t>1.</w:t>
            </w:r>
            <w:r w:rsidR="00E83E51">
              <w:rPr>
                <w:bCs w:val="0"/>
              </w:rPr>
              <w:t>7</w:t>
            </w:r>
            <w:r w:rsidR="00FE78DC" w:rsidRPr="000B3420">
              <w:rPr>
                <w:bCs w:val="0"/>
              </w:rPr>
              <w:t xml:space="preserve"> km away. Bradgate Hill hamlet is </w:t>
            </w:r>
            <w:r w:rsidR="00E52131" w:rsidRPr="000B3420">
              <w:rPr>
                <w:bCs w:val="0"/>
              </w:rPr>
              <w:t xml:space="preserve">less than </w:t>
            </w:r>
            <w:r w:rsidR="004A59A7">
              <w:rPr>
                <w:bCs w:val="0"/>
              </w:rPr>
              <w:t>1.</w:t>
            </w:r>
            <w:r w:rsidR="00520AB6">
              <w:rPr>
                <w:bCs w:val="0"/>
              </w:rPr>
              <w:t>7</w:t>
            </w:r>
            <w:r w:rsidR="00E52131" w:rsidRPr="000B3420">
              <w:rPr>
                <w:bCs w:val="0"/>
              </w:rPr>
              <w:t xml:space="preserve"> km away. The Brantings are less than </w:t>
            </w:r>
            <w:r w:rsidR="00520AB6">
              <w:rPr>
                <w:bCs w:val="0"/>
              </w:rPr>
              <w:t>0.8</w:t>
            </w:r>
            <w:r w:rsidR="00317690" w:rsidRPr="000B3420">
              <w:rPr>
                <w:bCs w:val="0"/>
              </w:rPr>
              <w:t xml:space="preserve"> km away. Field Head is </w:t>
            </w:r>
            <w:r w:rsidR="00462C67">
              <w:rPr>
                <w:bCs w:val="0"/>
              </w:rPr>
              <w:t>3.</w:t>
            </w:r>
            <w:r w:rsidR="00590A10">
              <w:rPr>
                <w:bCs w:val="0"/>
              </w:rPr>
              <w:t>7</w:t>
            </w:r>
            <w:r w:rsidR="000B3420" w:rsidRPr="000B3420">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C55A4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0C9D9A70" w:rsidR="000F04F5" w:rsidRPr="00C55A44" w:rsidRDefault="008B4C8C" w:rsidP="00C55A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38BFF65B" w:rsidR="009275F5" w:rsidRPr="00A1479D" w:rsidRDefault="00E575E2" w:rsidP="008D761E">
            <w:pPr>
              <w:pStyle w:val="TableParagraph"/>
              <w:rPr>
                <w:bCs w:val="0"/>
              </w:rPr>
            </w:pPr>
            <w:r>
              <w:rPr>
                <w:bCs w:val="0"/>
              </w:rPr>
              <w:t xml:space="preserve">Nominated by </w:t>
            </w:r>
            <w:r w:rsidR="00EB38C9">
              <w:rPr>
                <w:bCs w:val="0"/>
              </w:rPr>
              <w:t>members of the GPNP Steering Group</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E089DF5" w:rsidR="00FF51F3" w:rsidRPr="006C78A8" w:rsidRDefault="006C78A8" w:rsidP="00FF51F3">
            <w:pPr>
              <w:pStyle w:val="TableParagraph"/>
              <w:rPr>
                <w:bCs w:val="0"/>
              </w:rPr>
            </w:pPr>
            <w:r w:rsidRPr="006C78A8">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6BF6648F" w:rsidR="00FF51F3" w:rsidRPr="00FF51F3" w:rsidRDefault="006C78A8" w:rsidP="006C78A8">
            <w:pPr>
              <w:pStyle w:val="TableParagraph"/>
              <w:rPr>
                <w:b w:val="0"/>
              </w:rPr>
            </w:pPr>
            <w:r w:rsidRPr="006C78A8">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2E783EA2" w:rsidR="00FF51F3" w:rsidRPr="001340BF" w:rsidRDefault="00667BC7" w:rsidP="00FF51F3">
            <w:pPr>
              <w:pStyle w:val="TableParagraph"/>
              <w:rPr>
                <w:bCs w:val="0"/>
              </w:rPr>
            </w:pPr>
            <w:r>
              <w:rPr>
                <w:bCs w:val="0"/>
              </w:rPr>
              <w:t>Yes</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00674444" w:rsidR="00FF51F3" w:rsidRPr="001340BF" w:rsidRDefault="00DD4193" w:rsidP="00FF51F3">
            <w:pPr>
              <w:pStyle w:val="TableParagraph"/>
              <w:rPr>
                <w:bCs w:val="0"/>
              </w:rPr>
            </w:pPr>
            <w:r>
              <w:rPr>
                <w:bCs w:val="0"/>
              </w:rPr>
              <w:t>The green space provides a welcome respite from the surrounding houses and ro</w:t>
            </w:r>
            <w:r w:rsidR="001740E3">
              <w:rPr>
                <w:bCs w:val="0"/>
              </w:rPr>
              <w:t>ads.</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53AD8139" w:rsidR="00FF51F3" w:rsidRPr="001340BF" w:rsidRDefault="001340BF" w:rsidP="00FF51F3">
            <w:pPr>
              <w:pStyle w:val="TableParagraph"/>
              <w:rPr>
                <w:bCs w:val="0"/>
              </w:rPr>
            </w:pPr>
            <w:r w:rsidRPr="001340BF">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C7AE3E6" w:rsidR="00C45FAE" w:rsidRPr="001340BF" w:rsidRDefault="001340BF" w:rsidP="00F42F03">
            <w:pPr>
              <w:pStyle w:val="TableParagraph"/>
              <w:ind w:right="152"/>
              <w:rPr>
                <w:bCs w:val="0"/>
              </w:rPr>
            </w:pPr>
            <w:r w:rsidRPr="001340BF">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lastRenderedPageBreak/>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6E9CA1" w14:textId="3D3DDA15" w:rsidR="00A2539B" w:rsidRDefault="00A2539B" w:rsidP="00A2539B">
            <w:pPr>
              <w:pStyle w:val="TableParagraph"/>
              <w:rPr>
                <w:b w:val="0"/>
              </w:rPr>
            </w:pPr>
            <w:r w:rsidRPr="00777DFA">
              <w:rPr>
                <w:bCs w:val="0"/>
              </w:rPr>
              <w:t>The site lies in the 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7A4221FC" w:rsidR="00FF51F3" w:rsidRPr="00A2539B" w:rsidRDefault="00A2539B" w:rsidP="00FF51F3">
            <w:pPr>
              <w:pStyle w:val="TableParagraph"/>
              <w:rPr>
                <w:bCs w:val="0"/>
              </w:rPr>
            </w:pPr>
            <w:r w:rsidRPr="00A2539B">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75F1EAC4" w:rsidR="00FF51F3" w:rsidRPr="00A2539B" w:rsidRDefault="00A2539B" w:rsidP="00FF51F3">
            <w:pPr>
              <w:pStyle w:val="TableParagraph"/>
              <w:rPr>
                <w:bCs w:val="0"/>
              </w:rPr>
            </w:pPr>
            <w:r w:rsidRPr="00A2539B">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5F7D58D0" w:rsidR="00FF51F3" w:rsidRPr="00A409CB" w:rsidRDefault="005256DE" w:rsidP="00A409CB">
            <w:pPr>
              <w:pStyle w:val="TableParagraph"/>
              <w:rPr>
                <w:bCs w:val="0"/>
              </w:rPr>
            </w:pPr>
            <w:r>
              <w:rPr>
                <w:bCs w:val="0"/>
              </w:rPr>
              <w:t>No</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908FB41" w14:textId="4A271680" w:rsidR="002573AA" w:rsidRPr="00C45369" w:rsidRDefault="00C45369" w:rsidP="00FF51F3">
            <w:pPr>
              <w:pStyle w:val="TableParagraph"/>
              <w:rPr>
                <w:bCs w:val="0"/>
              </w:rPr>
            </w:pPr>
            <w:r w:rsidRPr="00C45369">
              <w:rPr>
                <w:bCs w:val="0"/>
              </w:rPr>
              <w:t>No</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B906E1">
        <w:trPr>
          <w:trHeight w:hRule="exact" w:val="1021"/>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513ACA3F" w:rsidR="008011A4" w:rsidRPr="00B906E1" w:rsidRDefault="005256DE" w:rsidP="00B906E1">
            <w:pPr>
              <w:pStyle w:val="TableParagraph"/>
              <w:rPr>
                <w:bCs w:val="0"/>
              </w:rPr>
            </w:pPr>
            <w:r>
              <w:rPr>
                <w:bCs w:val="0"/>
              </w:rPr>
              <w:t>No</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61D33C0D" w:rsidR="00FF51F3" w:rsidRPr="00B906E1" w:rsidRDefault="00B906E1" w:rsidP="00FF51F3">
            <w:pPr>
              <w:pStyle w:val="TableParagraph"/>
              <w:rPr>
                <w:bCs w:val="0"/>
              </w:rPr>
            </w:pPr>
            <w:r w:rsidRPr="00B906E1">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29692D0B" w:rsidR="00FF51F3" w:rsidRPr="00B906E1" w:rsidRDefault="00B906E1" w:rsidP="00FF51F3">
            <w:pPr>
              <w:pStyle w:val="TableParagraph"/>
              <w:rPr>
                <w:bCs w:val="0"/>
              </w:rPr>
            </w:pPr>
            <w:r w:rsidRPr="00B906E1">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529FA0D8" w:rsidR="00FF51F3" w:rsidRPr="00B906E1" w:rsidRDefault="00B906E1" w:rsidP="00FF51F3">
            <w:pPr>
              <w:pStyle w:val="TableParagraph"/>
              <w:rPr>
                <w:bCs w:val="0"/>
              </w:rPr>
            </w:pPr>
            <w:r w:rsidRPr="00B906E1">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792DB511" w:rsidR="00FF51F3" w:rsidRPr="003D07A8" w:rsidRDefault="001740E3" w:rsidP="00B906E1">
            <w:pPr>
              <w:pStyle w:val="TableParagraph"/>
              <w:rPr>
                <w:bCs w:val="0"/>
              </w:rPr>
            </w:pPr>
            <w:r>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6C73D7">
        <w:trPr>
          <w:trHeight w:hRule="exact" w:val="1304"/>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59118D2A" w:rsidR="009B7F81" w:rsidRPr="005B2E75" w:rsidRDefault="005B2E75" w:rsidP="006C73D7">
            <w:pPr>
              <w:pStyle w:val="TableParagraph"/>
              <w:rPr>
                <w:bCs w:val="0"/>
              </w:rPr>
            </w:pPr>
            <w:r w:rsidRPr="005B2E75">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646A44B1" w:rsidR="00F36228" w:rsidRPr="003C02FF" w:rsidRDefault="004D51FB" w:rsidP="004D51FB">
            <w:pPr>
              <w:pStyle w:val="TableParagraph"/>
              <w:rPr>
                <w:bCs w:val="0"/>
              </w:rPr>
            </w:pPr>
            <w:r w:rsidRPr="003C02FF">
              <w:rPr>
                <w:bCs w:val="0"/>
              </w:rPr>
              <w:t xml:space="preserve">Yes, there is </w:t>
            </w:r>
            <w:r w:rsidR="009207DC">
              <w:rPr>
                <w:bCs w:val="0"/>
              </w:rPr>
              <w:t xml:space="preserve">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F26B4E">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5033F7F6" w:rsidR="00A90ED6" w:rsidRPr="00411789" w:rsidRDefault="001740E3" w:rsidP="00FF51F3">
            <w:pPr>
              <w:pStyle w:val="TableParagraph"/>
              <w:rPr>
                <w:bCs w:val="0"/>
              </w:rPr>
            </w:pPr>
            <w:r>
              <w:rPr>
                <w:bCs w:val="0"/>
              </w:rPr>
              <w:t>The site is used for dog walking.</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6E72F408" w:rsidR="00FF51F3" w:rsidRPr="00F26B4E" w:rsidRDefault="00F26B4E" w:rsidP="00FF51F3">
            <w:pPr>
              <w:pStyle w:val="TableParagraph"/>
              <w:rPr>
                <w:bCs w:val="0"/>
              </w:rPr>
            </w:pPr>
            <w:r w:rsidRPr="00F26B4E">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2DA6F98B" w:rsidR="00FF51F3" w:rsidRPr="00F26B4E" w:rsidRDefault="00F26B4E" w:rsidP="00FF51F3">
            <w:pPr>
              <w:pStyle w:val="TableParagraph"/>
              <w:rPr>
                <w:bCs w:val="0"/>
              </w:rPr>
            </w:pPr>
            <w:r w:rsidRPr="00F26B4E">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8B42776" w:rsidR="00FF51F3" w:rsidRPr="00F26B4E" w:rsidRDefault="00F26B4E" w:rsidP="00FF51F3">
            <w:pPr>
              <w:pStyle w:val="TableParagraph"/>
              <w:rPr>
                <w:bCs w:val="0"/>
              </w:rPr>
            </w:pPr>
            <w:r w:rsidRPr="00F26B4E">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114C5580" w:rsidR="00FF51F3" w:rsidRPr="00B61942" w:rsidRDefault="004C09C1" w:rsidP="00FF51F3">
            <w:pPr>
              <w:pStyle w:val="TableParagraph"/>
              <w:rPr>
                <w:bCs w:val="0"/>
              </w:rPr>
            </w:pPr>
            <w:r>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lastRenderedPageBreak/>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650685">
        <w:trPr>
          <w:trHeight w:hRule="exact" w:val="181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14D3CBDB" w:rsidR="00FF51F3" w:rsidRPr="00953175" w:rsidRDefault="004C09C1" w:rsidP="00953175">
            <w:pPr>
              <w:pStyle w:val="TableParagraph"/>
            </w:pPr>
            <w:r>
              <w:t>Mature trees</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5445DF53" w:rsidR="00FF51F3" w:rsidRPr="00B1244A" w:rsidRDefault="00B1244A" w:rsidP="00FF51F3">
            <w:pPr>
              <w:pStyle w:val="TableParagraph"/>
              <w:rPr>
                <w:bCs w:val="0"/>
              </w:rPr>
            </w:pPr>
            <w:r w:rsidRPr="00B1244A">
              <w:rPr>
                <w:bCs w:val="0"/>
              </w:rP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55670191" w:rsidR="00FF51F3" w:rsidRPr="00B1244A" w:rsidRDefault="00B1244A" w:rsidP="00FF51F3">
            <w:pPr>
              <w:pStyle w:val="TableParagraph"/>
              <w:rPr>
                <w:bCs w:val="0"/>
              </w:rPr>
            </w:pPr>
            <w:r w:rsidRPr="00B1244A">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713F66E2" w:rsidR="00FF51F3" w:rsidRPr="00B1244A" w:rsidRDefault="00B1244A" w:rsidP="00FF51F3">
            <w:pPr>
              <w:pStyle w:val="TableParagraph"/>
              <w:rPr>
                <w:bCs w:val="0"/>
              </w:rPr>
            </w:pPr>
            <w:r w:rsidRPr="00B1244A">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3E9372D9" w:rsidR="00D039FD" w:rsidRDefault="00B1244A" w:rsidP="00B1244A">
            <w:pPr>
              <w:pStyle w:val="TableParagraph"/>
              <w:rPr>
                <w:b w:val="0"/>
              </w:rPr>
            </w:pPr>
            <w:r w:rsidRPr="00B1244A">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rsidSect="006B6E26">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rsidSect="006B6E26">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rsidSect="006B6E26">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1740E3"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1740E3"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1740E3"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6B6E26">
          <w:pgSz w:w="11910" w:h="16840"/>
          <w:pgMar w:top="1360" w:right="1600" w:bottom="1120" w:left="1340" w:header="0" w:footer="807" w:gutter="0"/>
          <w:cols w:space="720"/>
          <w:docGrid w:linePitch="286"/>
        </w:sectPr>
      </w:pPr>
    </w:p>
    <w:p w14:paraId="48CE5933" w14:textId="2450A94E" w:rsidR="00D468DA" w:rsidRDefault="00A06819" w:rsidP="00551AA3">
      <w:pPr>
        <w:pStyle w:val="BodyText"/>
        <w:spacing w:before="37" w:line="278" w:lineRule="auto"/>
        <w:ind w:right="98"/>
        <w:jc w:val="center"/>
      </w:pPr>
      <w:r>
        <w:rPr>
          <w:noProof/>
        </w:rPr>
        <w:lastRenderedPageBreak/>
        <w:drawing>
          <wp:inline distT="0" distB="0" distL="0" distR="0" wp14:anchorId="457BC85D" wp14:editId="0269E44D">
            <wp:extent cx="8060055" cy="5695950"/>
            <wp:effectExtent l="0" t="0" r="0" b="0"/>
            <wp:docPr id="566281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81370" name="Picture 56628137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0BBC1223" w14:textId="2650EDF2" w:rsidR="00214D19" w:rsidRDefault="00531A6C" w:rsidP="00531A6C">
      <w:pPr>
        <w:pStyle w:val="BodyText"/>
        <w:spacing w:before="37" w:line="278" w:lineRule="auto"/>
        <w:ind w:right="98"/>
        <w:jc w:val="center"/>
      </w:pPr>
      <w:r>
        <w:rPr>
          <w:noProof/>
        </w:rPr>
        <w:lastRenderedPageBreak/>
        <w:drawing>
          <wp:inline distT="0" distB="0" distL="0" distR="0" wp14:anchorId="569476B8" wp14:editId="5625E4EB">
            <wp:extent cx="7594600" cy="5695950"/>
            <wp:effectExtent l="0" t="0" r="6350" b="0"/>
            <wp:docPr id="2" name="Picture 2" descr="A road with grass and trees on the 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oad with grass and trees on the side&#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r w:rsidR="00CE6D61">
        <w:rPr>
          <w:noProof/>
        </w:rPr>
        <w:lastRenderedPageBreak/>
        <w:drawing>
          <wp:inline distT="0" distB="0" distL="0" distR="0" wp14:anchorId="09C52B5E" wp14:editId="41D5654C">
            <wp:extent cx="7594600" cy="5695950"/>
            <wp:effectExtent l="0" t="0" r="6350" b="0"/>
            <wp:docPr id="1869900474" name="Picture 1" descr="A fence in a grass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900474" name="Picture 1" descr="A fence in a grassy field&#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6B6E26">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E1267" w14:textId="77777777" w:rsidR="006B6E26" w:rsidRDefault="006B6E26">
      <w:r>
        <w:separator/>
      </w:r>
    </w:p>
  </w:endnote>
  <w:endnote w:type="continuationSeparator" w:id="0">
    <w:p w14:paraId="309D142C" w14:textId="77777777" w:rsidR="006B6E26" w:rsidRDefault="006B6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78B27D" w14:textId="77777777" w:rsidR="006B6E26" w:rsidRDefault="006B6E26">
      <w:r>
        <w:separator/>
      </w:r>
    </w:p>
  </w:footnote>
  <w:footnote w:type="continuationSeparator" w:id="0">
    <w:p w14:paraId="178D2CF6" w14:textId="77777777" w:rsidR="006B6E26" w:rsidRDefault="006B6E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6A001" w14:textId="145C71B9" w:rsidR="00F42F03" w:rsidRDefault="001740E3">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45CC0" w14:textId="06BFDF24" w:rsidR="00F42F03" w:rsidRDefault="001740E3">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D4020" w14:textId="22F666EB" w:rsidR="00F42F03" w:rsidRDefault="001740E3">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6"/>
  </w:num>
  <w:num w:numId="5" w16cid:durableId="1851793092">
    <w:abstractNumId w:val="2"/>
  </w:num>
  <w:num w:numId="6" w16cid:durableId="902641550">
    <w:abstractNumId w:val="1"/>
  </w:num>
  <w:num w:numId="7" w16cid:durableId="846679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59E7"/>
    <w:rsid w:val="00031AB4"/>
    <w:rsid w:val="00035AB7"/>
    <w:rsid w:val="00051208"/>
    <w:rsid w:val="00061808"/>
    <w:rsid w:val="00063FE1"/>
    <w:rsid w:val="00066658"/>
    <w:rsid w:val="00067541"/>
    <w:rsid w:val="00080F8D"/>
    <w:rsid w:val="00083113"/>
    <w:rsid w:val="00095394"/>
    <w:rsid w:val="00095A34"/>
    <w:rsid w:val="000B0819"/>
    <w:rsid w:val="000B26FD"/>
    <w:rsid w:val="000B3420"/>
    <w:rsid w:val="000B3A1A"/>
    <w:rsid w:val="000C4344"/>
    <w:rsid w:val="000E0C71"/>
    <w:rsid w:val="000E2C63"/>
    <w:rsid w:val="000E6749"/>
    <w:rsid w:val="000E685B"/>
    <w:rsid w:val="000F04F5"/>
    <w:rsid w:val="000F20E9"/>
    <w:rsid w:val="00116946"/>
    <w:rsid w:val="0012774A"/>
    <w:rsid w:val="001340BF"/>
    <w:rsid w:val="00135A0D"/>
    <w:rsid w:val="00161536"/>
    <w:rsid w:val="001740E3"/>
    <w:rsid w:val="00174200"/>
    <w:rsid w:val="00180E29"/>
    <w:rsid w:val="00192DB1"/>
    <w:rsid w:val="001A1DE7"/>
    <w:rsid w:val="001B44D3"/>
    <w:rsid w:val="001D52AD"/>
    <w:rsid w:val="001E11DF"/>
    <w:rsid w:val="001E4DF3"/>
    <w:rsid w:val="00207C27"/>
    <w:rsid w:val="00207EA7"/>
    <w:rsid w:val="00214D19"/>
    <w:rsid w:val="00225C05"/>
    <w:rsid w:val="002573AA"/>
    <w:rsid w:val="002622F0"/>
    <w:rsid w:val="00262F41"/>
    <w:rsid w:val="0027413A"/>
    <w:rsid w:val="00286901"/>
    <w:rsid w:val="002A5C58"/>
    <w:rsid w:val="002A7618"/>
    <w:rsid w:val="002B66E4"/>
    <w:rsid w:val="002B7DA9"/>
    <w:rsid w:val="002C24A5"/>
    <w:rsid w:val="002C6F68"/>
    <w:rsid w:val="002D4FC5"/>
    <w:rsid w:val="002D52F3"/>
    <w:rsid w:val="002D55E5"/>
    <w:rsid w:val="002F64E6"/>
    <w:rsid w:val="00300388"/>
    <w:rsid w:val="003010BC"/>
    <w:rsid w:val="003172E5"/>
    <w:rsid w:val="00317690"/>
    <w:rsid w:val="00324D60"/>
    <w:rsid w:val="003320CC"/>
    <w:rsid w:val="00337DC4"/>
    <w:rsid w:val="00357C6E"/>
    <w:rsid w:val="00363D6F"/>
    <w:rsid w:val="00370822"/>
    <w:rsid w:val="00385CF4"/>
    <w:rsid w:val="00386AFE"/>
    <w:rsid w:val="003967F5"/>
    <w:rsid w:val="00397413"/>
    <w:rsid w:val="003B256C"/>
    <w:rsid w:val="003C02FF"/>
    <w:rsid w:val="003C4801"/>
    <w:rsid w:val="003D07A8"/>
    <w:rsid w:val="003D3914"/>
    <w:rsid w:val="00411789"/>
    <w:rsid w:val="00416DBB"/>
    <w:rsid w:val="004425C3"/>
    <w:rsid w:val="00450169"/>
    <w:rsid w:val="00453E94"/>
    <w:rsid w:val="00460B02"/>
    <w:rsid w:val="00462C67"/>
    <w:rsid w:val="004658B8"/>
    <w:rsid w:val="00465FBE"/>
    <w:rsid w:val="00466CC3"/>
    <w:rsid w:val="0047201D"/>
    <w:rsid w:val="0048270E"/>
    <w:rsid w:val="00482787"/>
    <w:rsid w:val="004A1009"/>
    <w:rsid w:val="004A2DB0"/>
    <w:rsid w:val="004A59A7"/>
    <w:rsid w:val="004C09C1"/>
    <w:rsid w:val="004C6A5C"/>
    <w:rsid w:val="004C7105"/>
    <w:rsid w:val="004D2DC2"/>
    <w:rsid w:val="004D51FB"/>
    <w:rsid w:val="004E7881"/>
    <w:rsid w:val="004F12B7"/>
    <w:rsid w:val="004F3CE3"/>
    <w:rsid w:val="004F7FA1"/>
    <w:rsid w:val="00516FB1"/>
    <w:rsid w:val="00520AB6"/>
    <w:rsid w:val="00521BF9"/>
    <w:rsid w:val="005256DE"/>
    <w:rsid w:val="005277FF"/>
    <w:rsid w:val="0053052F"/>
    <w:rsid w:val="005313B9"/>
    <w:rsid w:val="00531A6C"/>
    <w:rsid w:val="00532BBD"/>
    <w:rsid w:val="00551AA3"/>
    <w:rsid w:val="00563C6B"/>
    <w:rsid w:val="00565BE5"/>
    <w:rsid w:val="005664BF"/>
    <w:rsid w:val="00580934"/>
    <w:rsid w:val="00590A10"/>
    <w:rsid w:val="00590CBE"/>
    <w:rsid w:val="00593AA2"/>
    <w:rsid w:val="005941EA"/>
    <w:rsid w:val="005A5938"/>
    <w:rsid w:val="005B2E75"/>
    <w:rsid w:val="005D0E38"/>
    <w:rsid w:val="005D1839"/>
    <w:rsid w:val="005D611C"/>
    <w:rsid w:val="005E2698"/>
    <w:rsid w:val="005F0265"/>
    <w:rsid w:val="005F7B38"/>
    <w:rsid w:val="00613F8E"/>
    <w:rsid w:val="00616ED1"/>
    <w:rsid w:val="006219CF"/>
    <w:rsid w:val="006251B6"/>
    <w:rsid w:val="00632BDE"/>
    <w:rsid w:val="0064739D"/>
    <w:rsid w:val="00650685"/>
    <w:rsid w:val="00667BC7"/>
    <w:rsid w:val="00675A21"/>
    <w:rsid w:val="00684318"/>
    <w:rsid w:val="0069658A"/>
    <w:rsid w:val="006B6E26"/>
    <w:rsid w:val="006C73D7"/>
    <w:rsid w:val="006C78A8"/>
    <w:rsid w:val="006F34A5"/>
    <w:rsid w:val="00703FDE"/>
    <w:rsid w:val="00705773"/>
    <w:rsid w:val="00707350"/>
    <w:rsid w:val="00730CE5"/>
    <w:rsid w:val="0073124C"/>
    <w:rsid w:val="00732426"/>
    <w:rsid w:val="007408BD"/>
    <w:rsid w:val="00744242"/>
    <w:rsid w:val="00752AE5"/>
    <w:rsid w:val="007623C8"/>
    <w:rsid w:val="00762DB0"/>
    <w:rsid w:val="00781E17"/>
    <w:rsid w:val="00787C6F"/>
    <w:rsid w:val="00791719"/>
    <w:rsid w:val="007A64A2"/>
    <w:rsid w:val="007A799F"/>
    <w:rsid w:val="007A7F6B"/>
    <w:rsid w:val="007C5E01"/>
    <w:rsid w:val="007D69BC"/>
    <w:rsid w:val="007F78AE"/>
    <w:rsid w:val="00800C38"/>
    <w:rsid w:val="008011A4"/>
    <w:rsid w:val="00801221"/>
    <w:rsid w:val="008076FF"/>
    <w:rsid w:val="00815C11"/>
    <w:rsid w:val="00816895"/>
    <w:rsid w:val="008235D6"/>
    <w:rsid w:val="0083771D"/>
    <w:rsid w:val="0085468C"/>
    <w:rsid w:val="00857818"/>
    <w:rsid w:val="008579F4"/>
    <w:rsid w:val="0087342B"/>
    <w:rsid w:val="00885A17"/>
    <w:rsid w:val="00894B10"/>
    <w:rsid w:val="008A32C0"/>
    <w:rsid w:val="008B0BD0"/>
    <w:rsid w:val="008B4C8C"/>
    <w:rsid w:val="008C3D2F"/>
    <w:rsid w:val="008D761E"/>
    <w:rsid w:val="008E6EA8"/>
    <w:rsid w:val="008F2226"/>
    <w:rsid w:val="008F43B8"/>
    <w:rsid w:val="008F7BBE"/>
    <w:rsid w:val="00905478"/>
    <w:rsid w:val="00914611"/>
    <w:rsid w:val="00915A36"/>
    <w:rsid w:val="00916FEC"/>
    <w:rsid w:val="009207DC"/>
    <w:rsid w:val="009275F5"/>
    <w:rsid w:val="009421B0"/>
    <w:rsid w:val="0095156B"/>
    <w:rsid w:val="00953175"/>
    <w:rsid w:val="0096069C"/>
    <w:rsid w:val="00967A08"/>
    <w:rsid w:val="00971956"/>
    <w:rsid w:val="00976754"/>
    <w:rsid w:val="009823F2"/>
    <w:rsid w:val="00991356"/>
    <w:rsid w:val="00991A09"/>
    <w:rsid w:val="009A797E"/>
    <w:rsid w:val="009B7B53"/>
    <w:rsid w:val="009B7F81"/>
    <w:rsid w:val="009C1E56"/>
    <w:rsid w:val="009D0B21"/>
    <w:rsid w:val="009E5A46"/>
    <w:rsid w:val="009F0DC5"/>
    <w:rsid w:val="00A04395"/>
    <w:rsid w:val="00A06819"/>
    <w:rsid w:val="00A1479D"/>
    <w:rsid w:val="00A2252E"/>
    <w:rsid w:val="00A2539B"/>
    <w:rsid w:val="00A274EF"/>
    <w:rsid w:val="00A409CB"/>
    <w:rsid w:val="00A44CAE"/>
    <w:rsid w:val="00A74E3B"/>
    <w:rsid w:val="00A84018"/>
    <w:rsid w:val="00A90ED6"/>
    <w:rsid w:val="00A93CE4"/>
    <w:rsid w:val="00A95ED0"/>
    <w:rsid w:val="00AA4EAB"/>
    <w:rsid w:val="00AB5414"/>
    <w:rsid w:val="00AB788F"/>
    <w:rsid w:val="00AE161B"/>
    <w:rsid w:val="00AF296A"/>
    <w:rsid w:val="00B1244A"/>
    <w:rsid w:val="00B13E8A"/>
    <w:rsid w:val="00B25891"/>
    <w:rsid w:val="00B40670"/>
    <w:rsid w:val="00B42551"/>
    <w:rsid w:val="00B443E2"/>
    <w:rsid w:val="00B47438"/>
    <w:rsid w:val="00B61942"/>
    <w:rsid w:val="00B70B9A"/>
    <w:rsid w:val="00B76A00"/>
    <w:rsid w:val="00B8782D"/>
    <w:rsid w:val="00B906E1"/>
    <w:rsid w:val="00B9676E"/>
    <w:rsid w:val="00BA14BA"/>
    <w:rsid w:val="00BD6F9B"/>
    <w:rsid w:val="00BE441C"/>
    <w:rsid w:val="00BE541F"/>
    <w:rsid w:val="00BF4C7B"/>
    <w:rsid w:val="00BF7211"/>
    <w:rsid w:val="00C04D80"/>
    <w:rsid w:val="00C115B6"/>
    <w:rsid w:val="00C17F86"/>
    <w:rsid w:val="00C24C36"/>
    <w:rsid w:val="00C25ADD"/>
    <w:rsid w:val="00C45369"/>
    <w:rsid w:val="00C45FAE"/>
    <w:rsid w:val="00C4704B"/>
    <w:rsid w:val="00C47CAC"/>
    <w:rsid w:val="00C55A44"/>
    <w:rsid w:val="00C643CE"/>
    <w:rsid w:val="00C72667"/>
    <w:rsid w:val="00C74475"/>
    <w:rsid w:val="00C81A2B"/>
    <w:rsid w:val="00CB61FF"/>
    <w:rsid w:val="00CC645D"/>
    <w:rsid w:val="00CD0D27"/>
    <w:rsid w:val="00CD6F46"/>
    <w:rsid w:val="00CE6D61"/>
    <w:rsid w:val="00D01320"/>
    <w:rsid w:val="00D039FD"/>
    <w:rsid w:val="00D0639B"/>
    <w:rsid w:val="00D33E2A"/>
    <w:rsid w:val="00D3758A"/>
    <w:rsid w:val="00D4437D"/>
    <w:rsid w:val="00D45FD9"/>
    <w:rsid w:val="00D468DA"/>
    <w:rsid w:val="00D53437"/>
    <w:rsid w:val="00D60DF4"/>
    <w:rsid w:val="00D61F10"/>
    <w:rsid w:val="00D6277E"/>
    <w:rsid w:val="00D815F1"/>
    <w:rsid w:val="00D81BA4"/>
    <w:rsid w:val="00D852B6"/>
    <w:rsid w:val="00D861E8"/>
    <w:rsid w:val="00DA0205"/>
    <w:rsid w:val="00DA08DD"/>
    <w:rsid w:val="00DD4193"/>
    <w:rsid w:val="00E05324"/>
    <w:rsid w:val="00E07B4A"/>
    <w:rsid w:val="00E236EE"/>
    <w:rsid w:val="00E3226E"/>
    <w:rsid w:val="00E52131"/>
    <w:rsid w:val="00E5321E"/>
    <w:rsid w:val="00E575E2"/>
    <w:rsid w:val="00E64464"/>
    <w:rsid w:val="00E64C1B"/>
    <w:rsid w:val="00E671C1"/>
    <w:rsid w:val="00E82085"/>
    <w:rsid w:val="00E83E51"/>
    <w:rsid w:val="00E8541C"/>
    <w:rsid w:val="00E909C1"/>
    <w:rsid w:val="00E97863"/>
    <w:rsid w:val="00EB38C9"/>
    <w:rsid w:val="00EC3098"/>
    <w:rsid w:val="00EC6D04"/>
    <w:rsid w:val="00EE4582"/>
    <w:rsid w:val="00EF4028"/>
    <w:rsid w:val="00F0177D"/>
    <w:rsid w:val="00F05292"/>
    <w:rsid w:val="00F10234"/>
    <w:rsid w:val="00F127E9"/>
    <w:rsid w:val="00F208B9"/>
    <w:rsid w:val="00F23EDD"/>
    <w:rsid w:val="00F25AF9"/>
    <w:rsid w:val="00F26B4E"/>
    <w:rsid w:val="00F36228"/>
    <w:rsid w:val="00F42F03"/>
    <w:rsid w:val="00F5209A"/>
    <w:rsid w:val="00F6048F"/>
    <w:rsid w:val="00F65F0F"/>
    <w:rsid w:val="00F72449"/>
    <w:rsid w:val="00F8325D"/>
    <w:rsid w:val="00F95094"/>
    <w:rsid w:val="00FC3EFF"/>
    <w:rsid w:val="00FD14FC"/>
    <w:rsid w:val="00FD5C59"/>
    <w:rsid w:val="00FD6B3B"/>
    <w:rsid w:val="00FE78DC"/>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fontTable" Target="fontTable.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image" Target="media/image4.jpeg"/><Relationship Id="rId8" Type="http://schemas.openxmlformats.org/officeDocument/2006/relationships/hyperlink" Target="http://publications.naturalengland.org.uk/publication/40004?category=47004"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549</Words>
  <Characters>1453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A. Griffin</cp:lastModifiedBy>
  <cp:revision>5</cp:revision>
  <cp:lastPrinted>2021-09-30T23:02:00Z</cp:lastPrinted>
  <dcterms:created xsi:type="dcterms:W3CDTF">2024-08-24T10:04:00Z</dcterms:created>
  <dcterms:modified xsi:type="dcterms:W3CDTF">2024-08-2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